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0A302" w14:textId="1356D829" w:rsidR="00C70C89" w:rsidRDefault="00AE108E" w:rsidP="00C70C89">
      <w:pPr>
        <w:spacing w:line="480" w:lineRule="auto"/>
      </w:pPr>
      <w:r>
        <w:t>Scott Traver</w:t>
      </w:r>
    </w:p>
    <w:p w14:paraId="05AF5EC3" w14:textId="65EF3C9D" w:rsidR="00AE108E" w:rsidRDefault="00ED69CB" w:rsidP="00C70C89">
      <w:pPr>
        <w:spacing w:line="480" w:lineRule="auto"/>
      </w:pPr>
      <w:r>
        <w:t>Dr, Lux</w:t>
      </w:r>
    </w:p>
    <w:p w14:paraId="25F54A53" w14:textId="15D88AC3" w:rsidR="00ED69CB" w:rsidRDefault="00ED69CB" w:rsidP="00C70C89">
      <w:pPr>
        <w:spacing w:line="480" w:lineRule="auto"/>
      </w:pPr>
      <w:r>
        <w:t>Free</w:t>
      </w:r>
      <w:r w:rsidR="00F839DB">
        <w:t xml:space="preserve"> Write Lesson 8</w:t>
      </w:r>
    </w:p>
    <w:p w14:paraId="2F50203A" w14:textId="6515C03B" w:rsidR="00F839DB" w:rsidRDefault="00F839DB" w:rsidP="00C70C89">
      <w:pPr>
        <w:spacing w:line="480" w:lineRule="auto"/>
      </w:pPr>
      <w:r>
        <w:t>06-24-2020</w:t>
      </w:r>
    </w:p>
    <w:p w14:paraId="0E7C86EE" w14:textId="4CA0BBF4" w:rsidR="00E51E81" w:rsidRDefault="00E51E81" w:rsidP="00C70C89">
      <w:pPr>
        <w:spacing w:line="480" w:lineRule="auto"/>
      </w:pPr>
      <w:r>
        <w:t xml:space="preserve">Start time </w:t>
      </w:r>
      <w:r w:rsidR="000415C2">
        <w:t xml:space="preserve">5:40 </w:t>
      </w:r>
    </w:p>
    <w:p w14:paraId="423400AC" w14:textId="44A2CE3D" w:rsidR="00E51E81" w:rsidRDefault="00E51E81" w:rsidP="00C70C89">
      <w:pPr>
        <w:spacing w:line="480" w:lineRule="auto"/>
      </w:pPr>
      <w:r>
        <w:t>Finish Time</w:t>
      </w:r>
      <w:r w:rsidR="002A4B37">
        <w:t xml:space="preserve"> 6:00</w:t>
      </w:r>
    </w:p>
    <w:p w14:paraId="28DA4ED6" w14:textId="7F47B7DA" w:rsidR="000415C2" w:rsidRDefault="000415C2" w:rsidP="00C70C89">
      <w:pPr>
        <w:spacing w:line="480" w:lineRule="auto"/>
      </w:pPr>
      <w:r>
        <w:tab/>
      </w:r>
      <w:r w:rsidR="00D77BFC">
        <w:t>The movie Freedom Writer</w:t>
      </w:r>
      <w:r w:rsidR="00BF1FBD">
        <w:t xml:space="preserve">s was such a great </w:t>
      </w:r>
      <w:r w:rsidR="009308A8">
        <w:t>film that I think I will watch it ma</w:t>
      </w:r>
      <w:r w:rsidR="00C53D28">
        <w:t>n</w:t>
      </w:r>
      <w:r w:rsidR="009308A8">
        <w:t>y times and not grow tired of it.</w:t>
      </w:r>
      <w:r w:rsidR="008D732B">
        <w:t xml:space="preserve"> The fact that</w:t>
      </w:r>
      <w:r w:rsidR="00CC49FD">
        <w:t xml:space="preserve"> a</w:t>
      </w:r>
      <w:r w:rsidR="008D732B">
        <w:t xml:space="preserve"> teacher new to the field woul</w:t>
      </w:r>
      <w:r w:rsidR="00C53D28">
        <w:t>d</w:t>
      </w:r>
      <w:r w:rsidR="00B37EA3">
        <w:t xml:space="preserve"> have such a passion for</w:t>
      </w:r>
      <w:r w:rsidR="00872EF9">
        <w:t xml:space="preserve"> students </w:t>
      </w:r>
      <w:r w:rsidR="00CC49FD">
        <w:t>to learn</w:t>
      </w:r>
      <w:r w:rsidR="00C04E98">
        <w:t xml:space="preserve"> and not be </w:t>
      </w:r>
      <w:r w:rsidR="008425D7">
        <w:t>discouraged by others</w:t>
      </w:r>
      <w:r w:rsidR="000F72BA">
        <w:t xml:space="preserve"> who see it as a</w:t>
      </w:r>
      <w:r w:rsidR="006867AF">
        <w:t xml:space="preserve"> joke. </w:t>
      </w:r>
      <w:r w:rsidR="005D0601">
        <w:t>She found common ground between them all</w:t>
      </w:r>
      <w:r w:rsidR="00BD5345">
        <w:t xml:space="preserve"> when it seemed there was none</w:t>
      </w:r>
      <w:r w:rsidR="00FE3E7C">
        <w:t>.</w:t>
      </w:r>
      <w:r w:rsidR="00793457">
        <w:t xml:space="preserve"> They all had</w:t>
      </w:r>
      <w:r w:rsidR="001D3D9A">
        <w:t xml:space="preserve"> the same</w:t>
      </w:r>
      <w:r w:rsidR="00793457">
        <w:t xml:space="preserve"> fear </w:t>
      </w:r>
      <w:r w:rsidR="00AC48F0">
        <w:t>and hatred toward</w:t>
      </w:r>
      <w:r w:rsidR="001D3D9A">
        <w:t xml:space="preserve">s </w:t>
      </w:r>
      <w:r w:rsidR="002207FB">
        <w:t>others</w:t>
      </w:r>
      <w:r w:rsidR="008024A3">
        <w:t>,</w:t>
      </w:r>
      <w:r w:rsidR="002207FB">
        <w:t xml:space="preserve"> the fear of tomorro</w:t>
      </w:r>
      <w:r w:rsidR="008024A3">
        <w:t>w</w:t>
      </w:r>
      <w:r w:rsidR="00732181">
        <w:t>,</w:t>
      </w:r>
      <w:r w:rsidR="008024A3">
        <w:t xml:space="preserve"> and the unknown</w:t>
      </w:r>
      <w:r w:rsidR="00732181">
        <w:t>.</w:t>
      </w:r>
      <w:r w:rsidR="00A5007C">
        <w:t xml:space="preserve"> I loved her toast</w:t>
      </w:r>
      <w:r w:rsidR="000155FD">
        <w:t xml:space="preserve"> she did in class to inspire them</w:t>
      </w:r>
      <w:r w:rsidR="005D39BE">
        <w:t xml:space="preserve">,” Every </w:t>
      </w:r>
      <w:r w:rsidR="007D2412">
        <w:t>voic</w:t>
      </w:r>
      <w:r w:rsidR="00F06275">
        <w:t>e</w:t>
      </w:r>
      <w:r w:rsidR="00ED38B9">
        <w:t xml:space="preserve"> </w:t>
      </w:r>
      <w:r w:rsidR="007D2412">
        <w:t xml:space="preserve">that told you </w:t>
      </w:r>
      <w:proofErr w:type="spellStart"/>
      <w:r w:rsidR="007D2412">
        <w:t>you</w:t>
      </w:r>
      <w:proofErr w:type="spellEnd"/>
      <w:r w:rsidR="007D2412">
        <w:t xml:space="preserve"> can</w:t>
      </w:r>
      <w:r w:rsidR="006A0FBC">
        <w:t>’t is silenced</w:t>
      </w:r>
      <w:r w:rsidR="003B0D35">
        <w:t>,”</w:t>
      </w:r>
      <w:r w:rsidR="003F4DDB">
        <w:t xml:space="preserve"> “</w:t>
      </w:r>
      <w:r w:rsidR="00ED38B9">
        <w:t xml:space="preserve"> every reason</w:t>
      </w:r>
      <w:r w:rsidR="00B6527E">
        <w:t xml:space="preserve"> that tells you</w:t>
      </w:r>
      <w:r w:rsidR="00A93FC6">
        <w:t xml:space="preserve"> things will never change</w:t>
      </w:r>
      <w:r w:rsidR="008D1C41">
        <w:t xml:space="preserve"> disappears</w:t>
      </w:r>
      <w:r w:rsidR="003F4DDB">
        <w:t>,”</w:t>
      </w:r>
      <w:r w:rsidR="00F06275">
        <w:t xml:space="preserve"> </w:t>
      </w:r>
      <w:r w:rsidR="001B167F">
        <w:t xml:space="preserve">the person </w:t>
      </w:r>
      <w:r w:rsidR="009C3793">
        <w:t>you were before this moment</w:t>
      </w:r>
      <w:r w:rsidR="007B32DF">
        <w:t>, that persons turn is over</w:t>
      </w:r>
      <w:r w:rsidR="007C183A">
        <w:t>, now it is your turn.”</w:t>
      </w:r>
      <w:r w:rsidR="00FB51FA">
        <w:t xml:space="preserve"> </w:t>
      </w:r>
      <w:r w:rsidR="00D91ED9">
        <w:t xml:space="preserve">She </w:t>
      </w:r>
      <w:proofErr w:type="gramStart"/>
      <w:r w:rsidR="00D91ED9">
        <w:t>truly loved</w:t>
      </w:r>
      <w:proofErr w:type="gramEnd"/>
      <w:r w:rsidR="00D91ED9">
        <w:t xml:space="preserve"> what she was doing</w:t>
      </w:r>
      <w:r w:rsidR="00F06217">
        <w:t>. I</w:t>
      </w:r>
      <w:r w:rsidR="001758CA">
        <w:t xml:space="preserve">t was not a job to </w:t>
      </w:r>
      <w:r w:rsidR="0081482B">
        <w:t>her</w:t>
      </w:r>
      <w:r w:rsidR="00E774B0">
        <w:t>;</w:t>
      </w:r>
      <w:r w:rsidR="0081482B">
        <w:t xml:space="preserve"> it was </w:t>
      </w:r>
      <w:r w:rsidR="00AD1D41">
        <w:t>her passion</w:t>
      </w:r>
      <w:r w:rsidR="00FC5D8F">
        <w:t xml:space="preserve"> her calling</w:t>
      </w:r>
      <w:r w:rsidR="00E774B0">
        <w:t xml:space="preserve"> you might say.</w:t>
      </w:r>
    </w:p>
    <w:p w14:paraId="6C94D11E" w14:textId="2427661C" w:rsidR="00F06275" w:rsidRDefault="00F06275" w:rsidP="00C70C89">
      <w:pPr>
        <w:spacing w:line="480" w:lineRule="auto"/>
      </w:pPr>
      <w:r>
        <w:t>,</w:t>
      </w:r>
    </w:p>
    <w:sectPr w:rsidR="00F06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DA0MjI0M7M0MzZT0lEKTi0uzszPAykwrAUAkLGPAiwAAAA="/>
  </w:docVars>
  <w:rsids>
    <w:rsidRoot w:val="00C70C89"/>
    <w:rsid w:val="000155FD"/>
    <w:rsid w:val="000415C2"/>
    <w:rsid w:val="000F72BA"/>
    <w:rsid w:val="001758CA"/>
    <w:rsid w:val="001B167F"/>
    <w:rsid w:val="001D3D9A"/>
    <w:rsid w:val="002207FB"/>
    <w:rsid w:val="002A4B37"/>
    <w:rsid w:val="003B0D35"/>
    <w:rsid w:val="003F4DDB"/>
    <w:rsid w:val="005D0601"/>
    <w:rsid w:val="005D39BE"/>
    <w:rsid w:val="006867AF"/>
    <w:rsid w:val="006A0FBC"/>
    <w:rsid w:val="00732181"/>
    <w:rsid w:val="00793457"/>
    <w:rsid w:val="007B32DF"/>
    <w:rsid w:val="007C183A"/>
    <w:rsid w:val="007D2412"/>
    <w:rsid w:val="008024A3"/>
    <w:rsid w:val="0081482B"/>
    <w:rsid w:val="008425D7"/>
    <w:rsid w:val="00872EF9"/>
    <w:rsid w:val="008D1C41"/>
    <w:rsid w:val="008D732B"/>
    <w:rsid w:val="009308A8"/>
    <w:rsid w:val="009C3793"/>
    <w:rsid w:val="00A5007C"/>
    <w:rsid w:val="00A93663"/>
    <w:rsid w:val="00A93FC6"/>
    <w:rsid w:val="00AC48F0"/>
    <w:rsid w:val="00AD1D41"/>
    <w:rsid w:val="00AE108E"/>
    <w:rsid w:val="00B37EA3"/>
    <w:rsid w:val="00B6527E"/>
    <w:rsid w:val="00BD5345"/>
    <w:rsid w:val="00BF1FBD"/>
    <w:rsid w:val="00C04E98"/>
    <w:rsid w:val="00C53D28"/>
    <w:rsid w:val="00C70C89"/>
    <w:rsid w:val="00CC49FD"/>
    <w:rsid w:val="00D77BFC"/>
    <w:rsid w:val="00D91ED9"/>
    <w:rsid w:val="00E51E81"/>
    <w:rsid w:val="00E774B0"/>
    <w:rsid w:val="00ED38B9"/>
    <w:rsid w:val="00ED69CB"/>
    <w:rsid w:val="00F06217"/>
    <w:rsid w:val="00F06275"/>
    <w:rsid w:val="00F839DB"/>
    <w:rsid w:val="00FB51FA"/>
    <w:rsid w:val="00FC5D8F"/>
    <w:rsid w:val="00FE3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BBBE2"/>
  <w15:chartTrackingRefBased/>
  <w15:docId w15:val="{8A2EE504-A460-45DA-8BF6-C37E65EE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Traver</dc:creator>
  <cp:keywords/>
  <dc:description/>
  <cp:lastModifiedBy>Scott Traver</cp:lastModifiedBy>
  <cp:revision>53</cp:revision>
  <dcterms:created xsi:type="dcterms:W3CDTF">2020-06-24T21:35:00Z</dcterms:created>
  <dcterms:modified xsi:type="dcterms:W3CDTF">2020-06-24T22:07:00Z</dcterms:modified>
</cp:coreProperties>
</file>